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ub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rub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rub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ub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ruba received a score of 2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rub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rub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rub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rub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rub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rub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ruba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ruba received a score of 0.5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rub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rub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rub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rub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rub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rub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Arub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Arub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Arub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Arub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Arub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Arub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Arub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Arub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Arub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Arub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Arub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Arub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Arub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Arub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Arub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Arub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Arub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1:49Z</dcterms:created>
  <dcterms:modified xsi:type="dcterms:W3CDTF">2024-01-16T16: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ruba Country Report</vt:lpwstr>
  </property>
</Properties>
</file>